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AD82A7C" w14:textId="77777777" w:rsidR="0001451D" w:rsidRPr="004D1FDB" w:rsidRDefault="005B099B">
      <w:pPr>
        <w:jc w:val="center"/>
        <w:rPr>
          <w:sz w:val="16"/>
          <w:szCs w:val="16"/>
          <w:lang w:val="en-BR"/>
        </w:rPr>
      </w:pPr>
      <w:r w:rsidRPr="004D1FDB">
        <w:rPr>
          <w:noProof/>
        </w:rPr>
        <w:drawing>
          <wp:anchor distT="0" distB="0" distL="114935" distR="114935" simplePos="0" relativeHeight="251657728" behindDoc="0" locked="0" layoutInCell="1" allowOverlap="1" wp14:anchorId="4B447C93" wp14:editId="1D6BFEC7">
            <wp:simplePos x="0" y="0"/>
            <wp:positionH relativeFrom="column">
              <wp:posOffset>2971800</wp:posOffset>
            </wp:positionH>
            <wp:positionV relativeFrom="paragraph">
              <wp:posOffset>-84455</wp:posOffset>
            </wp:positionV>
            <wp:extent cx="564515" cy="588010"/>
            <wp:effectExtent l="0" t="0" r="0" b="0"/>
            <wp:wrapNone/>
            <wp:docPr id="4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15" cy="588010"/>
                    </a:xfrm>
                    <a:prstGeom prst="rect">
                      <a:avLst/>
                    </a:prstGeom>
                    <a:blipFill dpi="0" rotWithShape="0">
                      <a:blip/>
                      <a:srcRect/>
                      <a:stretch>
                        <a:fillRect/>
                      </a:stretch>
                    </a:blip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E2875F" w14:textId="77777777" w:rsidR="0001451D" w:rsidRPr="004D1FDB" w:rsidRDefault="0001451D">
      <w:pPr>
        <w:jc w:val="center"/>
        <w:rPr>
          <w:sz w:val="16"/>
          <w:szCs w:val="16"/>
        </w:rPr>
      </w:pPr>
    </w:p>
    <w:p w14:paraId="1A704DC9" w14:textId="77777777" w:rsidR="0001451D" w:rsidRPr="004D1FDB" w:rsidRDefault="0001451D">
      <w:pPr>
        <w:jc w:val="center"/>
        <w:rPr>
          <w:sz w:val="16"/>
          <w:szCs w:val="16"/>
        </w:rPr>
      </w:pPr>
    </w:p>
    <w:p w14:paraId="6164DEAD" w14:textId="77777777" w:rsidR="0001451D" w:rsidRPr="004D1FDB" w:rsidRDefault="0001451D">
      <w:pPr>
        <w:jc w:val="center"/>
        <w:rPr>
          <w:sz w:val="16"/>
          <w:szCs w:val="16"/>
        </w:rPr>
      </w:pPr>
    </w:p>
    <w:p w14:paraId="75BF77B3" w14:textId="77777777" w:rsidR="0001451D" w:rsidRPr="004D1FDB" w:rsidRDefault="0001451D">
      <w:pPr>
        <w:jc w:val="center"/>
        <w:rPr>
          <w:sz w:val="20"/>
          <w:szCs w:val="20"/>
        </w:rPr>
      </w:pPr>
    </w:p>
    <w:p w14:paraId="4D5FFA99" w14:textId="77777777" w:rsidR="0001451D" w:rsidRPr="004D1FDB" w:rsidRDefault="0001451D" w:rsidP="00D348A0">
      <w:pPr>
        <w:spacing w:line="360" w:lineRule="auto"/>
        <w:jc w:val="center"/>
        <w:rPr>
          <w:b/>
          <w:sz w:val="20"/>
          <w:szCs w:val="20"/>
        </w:rPr>
      </w:pPr>
      <w:r w:rsidRPr="004D1FDB">
        <w:rPr>
          <w:b/>
          <w:sz w:val="20"/>
          <w:szCs w:val="20"/>
        </w:rPr>
        <w:t>MINISTÉRIO DA EDUCAÇÃO</w:t>
      </w:r>
    </w:p>
    <w:p w14:paraId="761DA110" w14:textId="77777777" w:rsidR="0001451D" w:rsidRPr="004D1FDB" w:rsidRDefault="0001451D" w:rsidP="00D348A0">
      <w:pPr>
        <w:spacing w:line="360" w:lineRule="auto"/>
        <w:jc w:val="center"/>
        <w:rPr>
          <w:b/>
          <w:sz w:val="20"/>
          <w:szCs w:val="20"/>
        </w:rPr>
      </w:pPr>
      <w:r w:rsidRPr="004D1FDB">
        <w:rPr>
          <w:b/>
          <w:sz w:val="20"/>
          <w:szCs w:val="20"/>
        </w:rPr>
        <w:t xml:space="preserve">UNIVERSIDADE FEDERAL DO </w:t>
      </w:r>
      <w:r w:rsidR="00ED3659" w:rsidRPr="004D1FDB">
        <w:rPr>
          <w:b/>
          <w:sz w:val="20"/>
          <w:szCs w:val="20"/>
        </w:rPr>
        <w:t>CEARÁ</w:t>
      </w:r>
    </w:p>
    <w:p w14:paraId="69B8C8B6" w14:textId="45E6A79A" w:rsidR="0001451D" w:rsidRDefault="00ED3659" w:rsidP="00D348A0">
      <w:pPr>
        <w:spacing w:line="360" w:lineRule="auto"/>
        <w:jc w:val="center"/>
        <w:rPr>
          <w:b/>
          <w:sz w:val="20"/>
          <w:szCs w:val="20"/>
        </w:rPr>
      </w:pPr>
      <w:r w:rsidRPr="004D1FDB">
        <w:rPr>
          <w:b/>
          <w:sz w:val="20"/>
          <w:szCs w:val="20"/>
        </w:rPr>
        <w:t>CENTRO DE CIÊNCIAS</w:t>
      </w:r>
    </w:p>
    <w:p w14:paraId="3CB8AB98" w14:textId="159F965E" w:rsidR="0073583E" w:rsidRPr="004D1FDB" w:rsidRDefault="0073583E" w:rsidP="00D348A0">
      <w:pPr>
        <w:spacing w:line="36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DEPARTAMENTO DE BIOQUÍMICA E BIOLOGIA MOLECULAR</w:t>
      </w:r>
    </w:p>
    <w:p w14:paraId="70F8EF84" w14:textId="6FBBD88F" w:rsidR="00ED3659" w:rsidRDefault="004D1FDB" w:rsidP="00D348A0">
      <w:pPr>
        <w:spacing w:line="360" w:lineRule="auto"/>
        <w:jc w:val="center"/>
        <w:rPr>
          <w:b/>
          <w:sz w:val="20"/>
          <w:szCs w:val="20"/>
        </w:rPr>
      </w:pPr>
      <w:r w:rsidRPr="004D1FDB">
        <w:rPr>
          <w:b/>
          <w:sz w:val="20"/>
          <w:szCs w:val="20"/>
        </w:rPr>
        <w:t>PROGRAMA DE PÓS-GRADUAÇÃO EM BIOQUÍMICA</w:t>
      </w:r>
    </w:p>
    <w:p w14:paraId="146FC8D2" w14:textId="1F77DA83" w:rsidR="00311D55" w:rsidRDefault="00311D55" w:rsidP="00D348A0">
      <w:pPr>
        <w:spacing w:line="360" w:lineRule="auto"/>
        <w:jc w:val="center"/>
        <w:rPr>
          <w:b/>
          <w:sz w:val="20"/>
          <w:szCs w:val="20"/>
        </w:rPr>
      </w:pPr>
    </w:p>
    <w:p w14:paraId="54068C3C" w14:textId="2B4316F4" w:rsidR="00311D55" w:rsidRPr="00E171EF" w:rsidRDefault="00E171EF" w:rsidP="00D348A0">
      <w:pPr>
        <w:spacing w:line="360" w:lineRule="auto"/>
        <w:jc w:val="center"/>
        <w:rPr>
          <w:b/>
        </w:rPr>
      </w:pPr>
      <w:r w:rsidRPr="00E171EF">
        <w:rPr>
          <w:b/>
        </w:rPr>
        <w:t>ANEXO IV – EDITAL 02/2026</w:t>
      </w:r>
    </w:p>
    <w:p w14:paraId="0F0E08EF" w14:textId="77777777" w:rsidR="00D348A0" w:rsidRPr="004D1FDB" w:rsidRDefault="00D348A0" w:rsidP="00D348A0">
      <w:pPr>
        <w:spacing w:line="360" w:lineRule="auto"/>
        <w:jc w:val="center"/>
        <w:rPr>
          <w:b/>
          <w:sz w:val="20"/>
          <w:szCs w:val="20"/>
        </w:rPr>
      </w:pPr>
    </w:p>
    <w:tbl>
      <w:tblPr>
        <w:tblW w:w="1043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861"/>
        <w:gridCol w:w="1858"/>
        <w:gridCol w:w="3711"/>
      </w:tblGrid>
      <w:tr w:rsidR="00D348A0" w:rsidRPr="004D1FDB" w14:paraId="6D4C2753" w14:textId="77777777" w:rsidTr="00D348A0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AB62F" w14:textId="77777777" w:rsidR="00D348A0" w:rsidRPr="004D1FDB" w:rsidRDefault="00D348A0" w:rsidP="00D348A0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4D1FDB">
              <w:rPr>
                <w:b/>
                <w:sz w:val="20"/>
                <w:szCs w:val="20"/>
              </w:rPr>
              <w:t>PLANO DE DISCIPLINA</w:t>
            </w:r>
          </w:p>
        </w:tc>
      </w:tr>
      <w:tr w:rsidR="00D348A0" w:rsidRPr="00BD29DC" w14:paraId="0E9E3650" w14:textId="77777777" w:rsidTr="00C0257C"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1BE425" w14:textId="77777777" w:rsidR="00D348A0" w:rsidRPr="00BD29DC" w:rsidRDefault="00D348A0" w:rsidP="00D348A0">
            <w:pPr>
              <w:snapToGrid w:val="0"/>
              <w:spacing w:line="360" w:lineRule="auto"/>
              <w:rPr>
                <w:b/>
                <w:bCs/>
                <w:sz w:val="20"/>
                <w:szCs w:val="20"/>
              </w:rPr>
            </w:pPr>
            <w:r w:rsidRPr="00BD29DC">
              <w:rPr>
                <w:b/>
                <w:bCs/>
                <w:sz w:val="20"/>
                <w:szCs w:val="20"/>
              </w:rPr>
              <w:t>DISCIPLINA:</w:t>
            </w:r>
          </w:p>
          <w:p w14:paraId="5CEF7F68" w14:textId="72ED351F" w:rsidR="00D348A0" w:rsidRPr="00BD29DC" w:rsidRDefault="00D348A0" w:rsidP="00D348A0">
            <w:pPr>
              <w:snapToGrid w:val="0"/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F7A679" w14:textId="760C18E9" w:rsidR="00D348A0" w:rsidRPr="00BD29DC" w:rsidRDefault="00D348A0" w:rsidP="00D348A0">
            <w:pPr>
              <w:snapToGrid w:val="0"/>
              <w:spacing w:line="360" w:lineRule="auto"/>
              <w:rPr>
                <w:b/>
                <w:bCs/>
                <w:sz w:val="20"/>
                <w:szCs w:val="20"/>
              </w:rPr>
            </w:pPr>
            <w:r w:rsidRPr="00BD29DC">
              <w:rPr>
                <w:b/>
                <w:bCs/>
                <w:sz w:val="20"/>
                <w:szCs w:val="20"/>
              </w:rPr>
              <w:t>CRÉDITOS:</w:t>
            </w:r>
          </w:p>
        </w:tc>
        <w:tc>
          <w:tcPr>
            <w:tcW w:w="3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AABD1" w14:textId="1B67594E" w:rsidR="00D348A0" w:rsidRPr="00BD29DC" w:rsidRDefault="00D348A0" w:rsidP="00D348A0">
            <w:pPr>
              <w:snapToGrid w:val="0"/>
              <w:spacing w:line="360" w:lineRule="auto"/>
              <w:rPr>
                <w:b/>
                <w:bCs/>
                <w:sz w:val="20"/>
                <w:szCs w:val="20"/>
              </w:rPr>
            </w:pPr>
            <w:r w:rsidRPr="00BD29DC">
              <w:rPr>
                <w:b/>
                <w:bCs/>
                <w:sz w:val="20"/>
                <w:szCs w:val="20"/>
              </w:rPr>
              <w:t>CARGA HORÁRIA:</w:t>
            </w:r>
          </w:p>
        </w:tc>
      </w:tr>
      <w:tr w:rsidR="00D348A0" w:rsidRPr="004D1FDB" w14:paraId="118C3CAE" w14:textId="77777777" w:rsidTr="00221973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9C9FC" w14:textId="77777777" w:rsidR="00D348A0" w:rsidRPr="00BD29DC" w:rsidRDefault="00D348A0" w:rsidP="00D348A0">
            <w:pPr>
              <w:snapToGrid w:val="0"/>
              <w:spacing w:line="360" w:lineRule="auto"/>
              <w:rPr>
                <w:b/>
                <w:bCs/>
                <w:sz w:val="20"/>
                <w:szCs w:val="20"/>
              </w:rPr>
            </w:pPr>
            <w:r w:rsidRPr="00BD29DC">
              <w:rPr>
                <w:b/>
                <w:bCs/>
                <w:sz w:val="20"/>
                <w:szCs w:val="20"/>
              </w:rPr>
              <w:t xml:space="preserve">PROFESSOR(ES): </w:t>
            </w:r>
          </w:p>
          <w:p w14:paraId="068E0616" w14:textId="0C0C53C3" w:rsidR="00D348A0" w:rsidRPr="00BD29DC" w:rsidRDefault="00D348A0" w:rsidP="00D348A0">
            <w:pPr>
              <w:snapToGrid w:val="0"/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</w:tr>
      <w:tr w:rsidR="0001451D" w:rsidRPr="004D1FDB" w14:paraId="50D3CFE6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0AC03" w14:textId="77777777" w:rsidR="0001451D" w:rsidRPr="004D1FDB" w:rsidRDefault="0001451D" w:rsidP="00D348A0">
            <w:pPr>
              <w:snapToGrid w:val="0"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4D1FDB">
              <w:rPr>
                <w:b/>
                <w:sz w:val="20"/>
                <w:szCs w:val="20"/>
              </w:rPr>
              <w:t>OBJETIVOS</w:t>
            </w:r>
          </w:p>
        </w:tc>
      </w:tr>
      <w:tr w:rsidR="0001451D" w:rsidRPr="004D1FDB" w14:paraId="469B7D93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BC869" w14:textId="77777777" w:rsidR="0001451D" w:rsidRDefault="0001451D" w:rsidP="00D348A0">
            <w:pPr>
              <w:tabs>
                <w:tab w:val="left" w:pos="5"/>
              </w:tabs>
              <w:spacing w:line="360" w:lineRule="auto"/>
              <w:ind w:left="5"/>
              <w:jc w:val="both"/>
              <w:rPr>
                <w:sz w:val="20"/>
                <w:szCs w:val="20"/>
              </w:rPr>
            </w:pPr>
          </w:p>
          <w:p w14:paraId="7D481002" w14:textId="77777777" w:rsidR="00D348A0" w:rsidRDefault="00D348A0" w:rsidP="00D348A0">
            <w:pPr>
              <w:tabs>
                <w:tab w:val="left" w:pos="5"/>
              </w:tabs>
              <w:spacing w:line="360" w:lineRule="auto"/>
              <w:ind w:left="5"/>
              <w:jc w:val="both"/>
              <w:rPr>
                <w:sz w:val="20"/>
                <w:szCs w:val="20"/>
              </w:rPr>
            </w:pPr>
          </w:p>
          <w:p w14:paraId="68DB781A" w14:textId="76142122" w:rsidR="00D348A0" w:rsidRPr="004D1FDB" w:rsidRDefault="00D348A0" w:rsidP="00D348A0">
            <w:pPr>
              <w:tabs>
                <w:tab w:val="left" w:pos="5"/>
              </w:tabs>
              <w:spacing w:line="360" w:lineRule="auto"/>
              <w:ind w:left="5"/>
              <w:jc w:val="both"/>
              <w:rPr>
                <w:sz w:val="20"/>
                <w:szCs w:val="20"/>
              </w:rPr>
            </w:pPr>
          </w:p>
        </w:tc>
      </w:tr>
      <w:tr w:rsidR="0001451D" w:rsidRPr="004D1FDB" w14:paraId="20415852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D3B1B" w14:textId="77777777" w:rsidR="0001451D" w:rsidRPr="004D1FDB" w:rsidRDefault="0001451D" w:rsidP="00D348A0">
            <w:pPr>
              <w:snapToGrid w:val="0"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4D1FDB">
              <w:rPr>
                <w:b/>
                <w:sz w:val="20"/>
                <w:szCs w:val="20"/>
              </w:rPr>
              <w:t>CONTEÚDO PROGRAMÁTICO</w:t>
            </w:r>
          </w:p>
        </w:tc>
      </w:tr>
      <w:tr w:rsidR="00D348A0" w:rsidRPr="004D1FDB" w14:paraId="6F904E93" w14:textId="77777777" w:rsidTr="00044BE6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6EE9D" w14:textId="77777777" w:rsidR="00D348A0" w:rsidRDefault="00D348A0" w:rsidP="00D348A0">
            <w:pPr>
              <w:suppressAutoHyphens w:val="0"/>
              <w:spacing w:line="360" w:lineRule="auto"/>
              <w:jc w:val="both"/>
              <w:rPr>
                <w:color w:val="000000"/>
                <w:sz w:val="20"/>
                <w:szCs w:val="20"/>
              </w:rPr>
            </w:pPr>
          </w:p>
          <w:p w14:paraId="0A10FCD7" w14:textId="77777777" w:rsidR="00D348A0" w:rsidRDefault="00D348A0" w:rsidP="00D348A0">
            <w:pPr>
              <w:suppressAutoHyphens w:val="0"/>
              <w:spacing w:line="360" w:lineRule="auto"/>
              <w:jc w:val="both"/>
              <w:rPr>
                <w:color w:val="000000"/>
                <w:sz w:val="20"/>
                <w:szCs w:val="20"/>
              </w:rPr>
            </w:pPr>
          </w:p>
          <w:p w14:paraId="1A3426C1" w14:textId="77777777" w:rsidR="00D348A0" w:rsidRDefault="00D348A0" w:rsidP="00D348A0">
            <w:pPr>
              <w:suppressAutoHyphens w:val="0"/>
              <w:spacing w:line="360" w:lineRule="auto"/>
              <w:jc w:val="both"/>
              <w:rPr>
                <w:color w:val="000000"/>
                <w:sz w:val="20"/>
                <w:szCs w:val="20"/>
              </w:rPr>
            </w:pPr>
          </w:p>
          <w:p w14:paraId="4A2E5C1B" w14:textId="48C07422" w:rsidR="00D348A0" w:rsidRPr="004D1FDB" w:rsidRDefault="00D348A0" w:rsidP="00D348A0">
            <w:pPr>
              <w:suppressAutoHyphens w:val="0"/>
              <w:spacing w:line="360" w:lineRule="auto"/>
              <w:jc w:val="both"/>
              <w:rPr>
                <w:b/>
                <w:sz w:val="20"/>
                <w:szCs w:val="20"/>
              </w:rPr>
            </w:pPr>
          </w:p>
        </w:tc>
      </w:tr>
      <w:tr w:rsidR="0001451D" w:rsidRPr="004D1FDB" w14:paraId="79FF40C4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34448" w14:textId="77777777" w:rsidR="0001451D" w:rsidRPr="004D1FDB" w:rsidRDefault="0001451D" w:rsidP="00D348A0">
            <w:pPr>
              <w:snapToGrid w:val="0"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4D1FDB">
              <w:rPr>
                <w:b/>
                <w:sz w:val="20"/>
                <w:szCs w:val="20"/>
              </w:rPr>
              <w:t>METODOLOGIA</w:t>
            </w:r>
          </w:p>
        </w:tc>
      </w:tr>
      <w:tr w:rsidR="0001451D" w:rsidRPr="004D1FDB" w14:paraId="31AD0CB9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FE52A" w14:textId="77777777" w:rsidR="002B6A42" w:rsidRDefault="002B6A42" w:rsidP="00D348A0">
            <w:pPr>
              <w:spacing w:line="360" w:lineRule="auto"/>
              <w:jc w:val="both"/>
              <w:rPr>
                <w:sz w:val="20"/>
                <w:szCs w:val="20"/>
              </w:rPr>
            </w:pPr>
          </w:p>
          <w:p w14:paraId="3C44ACFC" w14:textId="66763EB0" w:rsidR="00D348A0" w:rsidRPr="004D1FDB" w:rsidRDefault="00D348A0" w:rsidP="00D348A0">
            <w:pPr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01451D" w:rsidRPr="004D1FDB" w14:paraId="35DCAB15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DF27E" w14:textId="77777777" w:rsidR="0001451D" w:rsidRPr="004D1FDB" w:rsidRDefault="0001451D" w:rsidP="00D348A0">
            <w:pPr>
              <w:snapToGrid w:val="0"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4D1FDB">
              <w:rPr>
                <w:b/>
                <w:sz w:val="20"/>
                <w:szCs w:val="20"/>
              </w:rPr>
              <w:t>RECURSOS DIDÁTICOS</w:t>
            </w:r>
          </w:p>
        </w:tc>
      </w:tr>
      <w:tr w:rsidR="0001451D" w:rsidRPr="004D1FDB" w14:paraId="198EB02A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21040" w14:textId="77777777" w:rsidR="0001451D" w:rsidRDefault="0001451D" w:rsidP="00D348A0">
            <w:pPr>
              <w:snapToGrid w:val="0"/>
              <w:spacing w:line="360" w:lineRule="auto"/>
              <w:ind w:firstLine="6"/>
              <w:jc w:val="both"/>
              <w:rPr>
                <w:sz w:val="20"/>
                <w:szCs w:val="20"/>
              </w:rPr>
            </w:pPr>
          </w:p>
          <w:p w14:paraId="69612BD4" w14:textId="77777777" w:rsidR="00D348A0" w:rsidRDefault="00D348A0" w:rsidP="00D348A0">
            <w:pPr>
              <w:snapToGrid w:val="0"/>
              <w:spacing w:line="360" w:lineRule="auto"/>
              <w:ind w:firstLine="6"/>
              <w:jc w:val="both"/>
              <w:rPr>
                <w:sz w:val="20"/>
                <w:szCs w:val="20"/>
              </w:rPr>
            </w:pPr>
          </w:p>
          <w:p w14:paraId="29E66077" w14:textId="77777777" w:rsidR="00D348A0" w:rsidRDefault="00D348A0" w:rsidP="00D348A0">
            <w:pPr>
              <w:snapToGrid w:val="0"/>
              <w:spacing w:line="360" w:lineRule="auto"/>
              <w:ind w:firstLine="6"/>
              <w:jc w:val="both"/>
              <w:rPr>
                <w:sz w:val="20"/>
                <w:szCs w:val="20"/>
              </w:rPr>
            </w:pPr>
          </w:p>
          <w:p w14:paraId="6D9C2044" w14:textId="4FDB44AC" w:rsidR="00D348A0" w:rsidRPr="004D1FDB" w:rsidRDefault="00D348A0" w:rsidP="00D348A0">
            <w:pPr>
              <w:snapToGrid w:val="0"/>
              <w:spacing w:line="360" w:lineRule="auto"/>
              <w:ind w:firstLine="6"/>
              <w:jc w:val="both"/>
              <w:rPr>
                <w:sz w:val="20"/>
                <w:szCs w:val="20"/>
              </w:rPr>
            </w:pPr>
          </w:p>
        </w:tc>
      </w:tr>
      <w:tr w:rsidR="0001451D" w:rsidRPr="004D1FDB" w14:paraId="7E1CD88C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8FE9F" w14:textId="77777777" w:rsidR="0001451D" w:rsidRPr="004D1FDB" w:rsidRDefault="0001451D" w:rsidP="00D348A0">
            <w:pPr>
              <w:snapToGrid w:val="0"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4D1FDB">
              <w:rPr>
                <w:b/>
                <w:sz w:val="20"/>
                <w:szCs w:val="20"/>
              </w:rPr>
              <w:t>AVALIAÇÃO</w:t>
            </w:r>
          </w:p>
        </w:tc>
      </w:tr>
      <w:tr w:rsidR="0001451D" w:rsidRPr="004D1FDB" w14:paraId="7B033055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4C7AA" w14:textId="77777777" w:rsidR="0001451D" w:rsidRDefault="0001451D" w:rsidP="00D348A0">
            <w:pPr>
              <w:spacing w:line="360" w:lineRule="auto"/>
              <w:ind w:firstLine="709"/>
              <w:jc w:val="center"/>
              <w:rPr>
                <w:sz w:val="20"/>
                <w:szCs w:val="20"/>
              </w:rPr>
            </w:pPr>
          </w:p>
          <w:p w14:paraId="196A0B55" w14:textId="77777777" w:rsidR="00D348A0" w:rsidRDefault="00D348A0" w:rsidP="00D348A0">
            <w:pPr>
              <w:spacing w:line="360" w:lineRule="auto"/>
              <w:ind w:firstLine="709"/>
              <w:jc w:val="center"/>
              <w:rPr>
                <w:sz w:val="20"/>
                <w:szCs w:val="20"/>
              </w:rPr>
            </w:pPr>
          </w:p>
          <w:p w14:paraId="33AC7B4E" w14:textId="14417A13" w:rsidR="00D348A0" w:rsidRPr="004D1FDB" w:rsidRDefault="00D348A0" w:rsidP="00D348A0">
            <w:pPr>
              <w:spacing w:line="360" w:lineRule="auto"/>
              <w:ind w:firstLine="709"/>
              <w:jc w:val="center"/>
              <w:rPr>
                <w:sz w:val="20"/>
                <w:szCs w:val="20"/>
              </w:rPr>
            </w:pPr>
          </w:p>
        </w:tc>
      </w:tr>
      <w:tr w:rsidR="0001451D" w:rsidRPr="004D1FDB" w14:paraId="01B0DB1D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21448" w14:textId="77777777" w:rsidR="0001451D" w:rsidRPr="004D1FDB" w:rsidRDefault="0001451D" w:rsidP="00D348A0">
            <w:pPr>
              <w:snapToGrid w:val="0"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4D1FDB">
              <w:rPr>
                <w:b/>
                <w:sz w:val="20"/>
                <w:szCs w:val="20"/>
              </w:rPr>
              <w:t>BIBLIOGRAFIA</w:t>
            </w:r>
          </w:p>
        </w:tc>
      </w:tr>
      <w:tr w:rsidR="0001451D" w:rsidRPr="004D1FDB" w14:paraId="3EEAAAD9" w14:textId="77777777" w:rsidTr="00CA4037">
        <w:tc>
          <w:tcPr>
            <w:tcW w:w="10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54D60" w14:textId="77777777" w:rsidR="0001451D" w:rsidRDefault="00CB23D1" w:rsidP="00D348A0">
            <w:pPr>
              <w:spacing w:line="360" w:lineRule="auto"/>
              <w:rPr>
                <w:b/>
                <w:sz w:val="20"/>
                <w:szCs w:val="20"/>
              </w:rPr>
            </w:pPr>
            <w:r w:rsidRPr="004D1FDB">
              <w:rPr>
                <w:b/>
                <w:sz w:val="20"/>
                <w:szCs w:val="20"/>
              </w:rPr>
              <w:t xml:space="preserve"> </w:t>
            </w:r>
          </w:p>
          <w:p w14:paraId="4B024625" w14:textId="77777777" w:rsidR="00D348A0" w:rsidRDefault="00D348A0" w:rsidP="00D348A0">
            <w:pPr>
              <w:spacing w:line="360" w:lineRule="auto"/>
              <w:rPr>
                <w:b/>
                <w:sz w:val="20"/>
                <w:szCs w:val="20"/>
              </w:rPr>
            </w:pPr>
          </w:p>
          <w:p w14:paraId="6FE4FDD4" w14:textId="7146FA6E" w:rsidR="00D348A0" w:rsidRPr="004D1FDB" w:rsidRDefault="00D348A0" w:rsidP="00D348A0">
            <w:pPr>
              <w:spacing w:line="360" w:lineRule="auto"/>
              <w:rPr>
                <w:sz w:val="20"/>
                <w:szCs w:val="20"/>
              </w:rPr>
            </w:pPr>
          </w:p>
        </w:tc>
      </w:tr>
    </w:tbl>
    <w:p w14:paraId="4BA911FC" w14:textId="77777777" w:rsidR="005D76D2" w:rsidRPr="004D1FDB" w:rsidRDefault="005D76D2" w:rsidP="005D76D2">
      <w:pPr>
        <w:jc w:val="center"/>
        <w:rPr>
          <w:sz w:val="16"/>
          <w:szCs w:val="16"/>
        </w:rPr>
      </w:pPr>
    </w:p>
    <w:p w14:paraId="4528DA1E" w14:textId="77777777" w:rsidR="005D76D2" w:rsidRPr="004D1FDB" w:rsidRDefault="005D76D2" w:rsidP="004E3108">
      <w:pPr>
        <w:rPr>
          <w:sz w:val="16"/>
          <w:szCs w:val="16"/>
        </w:rPr>
      </w:pPr>
    </w:p>
    <w:sectPr w:rsidR="005D76D2" w:rsidRPr="004D1FDB" w:rsidSect="002B6A4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pos w:val="beneathText"/>
      </w:footnotePr>
      <w:pgSz w:w="11905" w:h="16837"/>
      <w:pgMar w:top="540" w:right="851" w:bottom="90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1DA61" w14:textId="77777777" w:rsidR="00826E72" w:rsidRDefault="00826E72" w:rsidP="005B099B">
      <w:r>
        <w:separator/>
      </w:r>
    </w:p>
  </w:endnote>
  <w:endnote w:type="continuationSeparator" w:id="0">
    <w:p w14:paraId="20500E0B" w14:textId="77777777" w:rsidR="00826E72" w:rsidRDefault="00826E72" w:rsidP="005B09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3CDCF" w14:textId="77777777" w:rsidR="005B099B" w:rsidRDefault="005B0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D494E" w14:textId="77777777" w:rsidR="005B099B" w:rsidRDefault="005B0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FCE56" w14:textId="77777777" w:rsidR="005B099B" w:rsidRDefault="005B0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D4302" w14:textId="77777777" w:rsidR="00826E72" w:rsidRDefault="00826E72" w:rsidP="005B099B">
      <w:r>
        <w:separator/>
      </w:r>
    </w:p>
  </w:footnote>
  <w:footnote w:type="continuationSeparator" w:id="0">
    <w:p w14:paraId="6D8C5F1A" w14:textId="77777777" w:rsidR="00826E72" w:rsidRDefault="00826E72" w:rsidP="005B09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0E332" w14:textId="77777777" w:rsidR="005B099B" w:rsidRDefault="005B0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EAB8E" w14:textId="77777777" w:rsidR="005B099B" w:rsidRDefault="005B09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BC3CB" w14:textId="77777777" w:rsidR="005B099B" w:rsidRDefault="005B0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32BE6D2C"/>
    <w:multiLevelType w:val="hybridMultilevel"/>
    <w:tmpl w:val="8BEC84F2"/>
    <w:lvl w:ilvl="0" w:tplc="A800964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62577E2E"/>
    <w:multiLevelType w:val="hybridMultilevel"/>
    <w:tmpl w:val="D6D6653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EwNbSwMDC3tDSxsLRU0lEKTi0uzszPAykwrAUAedfk4iwAAAA="/>
  </w:docVars>
  <w:rsids>
    <w:rsidRoot w:val="0001451D"/>
    <w:rsid w:val="00012209"/>
    <w:rsid w:val="0001451D"/>
    <w:rsid w:val="00033C6D"/>
    <w:rsid w:val="00050C90"/>
    <w:rsid w:val="000572D0"/>
    <w:rsid w:val="000B22CD"/>
    <w:rsid w:val="000D7A4B"/>
    <w:rsid w:val="000E6E60"/>
    <w:rsid w:val="00114691"/>
    <w:rsid w:val="00121C36"/>
    <w:rsid w:val="00140DBE"/>
    <w:rsid w:val="001418A4"/>
    <w:rsid w:val="00143A26"/>
    <w:rsid w:val="0017497E"/>
    <w:rsid w:val="001A2F87"/>
    <w:rsid w:val="001C3FF9"/>
    <w:rsid w:val="002330CC"/>
    <w:rsid w:val="00234DA3"/>
    <w:rsid w:val="00251659"/>
    <w:rsid w:val="002872C0"/>
    <w:rsid w:val="00287962"/>
    <w:rsid w:val="00294A53"/>
    <w:rsid w:val="002A6390"/>
    <w:rsid w:val="002A7C20"/>
    <w:rsid w:val="002B4143"/>
    <w:rsid w:val="002B6A42"/>
    <w:rsid w:val="002E7487"/>
    <w:rsid w:val="002F1852"/>
    <w:rsid w:val="002F5EAC"/>
    <w:rsid w:val="002F7A8C"/>
    <w:rsid w:val="003004FB"/>
    <w:rsid w:val="00301158"/>
    <w:rsid w:val="00311D55"/>
    <w:rsid w:val="0032222C"/>
    <w:rsid w:val="00322658"/>
    <w:rsid w:val="00326BD9"/>
    <w:rsid w:val="00332547"/>
    <w:rsid w:val="003618FB"/>
    <w:rsid w:val="003A1C9D"/>
    <w:rsid w:val="003B387D"/>
    <w:rsid w:val="003B7176"/>
    <w:rsid w:val="003D741E"/>
    <w:rsid w:val="003E638B"/>
    <w:rsid w:val="003F0E43"/>
    <w:rsid w:val="004105FC"/>
    <w:rsid w:val="00414B4D"/>
    <w:rsid w:val="00441D37"/>
    <w:rsid w:val="00446C5F"/>
    <w:rsid w:val="00446F58"/>
    <w:rsid w:val="0046590C"/>
    <w:rsid w:val="0047268C"/>
    <w:rsid w:val="0049590D"/>
    <w:rsid w:val="00495D79"/>
    <w:rsid w:val="004C39E7"/>
    <w:rsid w:val="004C42A6"/>
    <w:rsid w:val="004C626E"/>
    <w:rsid w:val="004D1FDB"/>
    <w:rsid w:val="004D5DB4"/>
    <w:rsid w:val="004D75A9"/>
    <w:rsid w:val="004E3108"/>
    <w:rsid w:val="004E7EC8"/>
    <w:rsid w:val="004F1370"/>
    <w:rsid w:val="004F3D49"/>
    <w:rsid w:val="004F7A22"/>
    <w:rsid w:val="00502DAF"/>
    <w:rsid w:val="0055390B"/>
    <w:rsid w:val="00560106"/>
    <w:rsid w:val="005718E9"/>
    <w:rsid w:val="00585307"/>
    <w:rsid w:val="005906D7"/>
    <w:rsid w:val="005B099B"/>
    <w:rsid w:val="005B59F2"/>
    <w:rsid w:val="005C1105"/>
    <w:rsid w:val="005D704F"/>
    <w:rsid w:val="005D76D2"/>
    <w:rsid w:val="00607011"/>
    <w:rsid w:val="00633F95"/>
    <w:rsid w:val="00651C68"/>
    <w:rsid w:val="0067043C"/>
    <w:rsid w:val="00692F95"/>
    <w:rsid w:val="00693077"/>
    <w:rsid w:val="0069337D"/>
    <w:rsid w:val="00697ACD"/>
    <w:rsid w:val="006B091D"/>
    <w:rsid w:val="006C1E37"/>
    <w:rsid w:val="006C6566"/>
    <w:rsid w:val="006D7ADD"/>
    <w:rsid w:val="006F2D51"/>
    <w:rsid w:val="00733DA0"/>
    <w:rsid w:val="0073583E"/>
    <w:rsid w:val="00770130"/>
    <w:rsid w:val="007762C1"/>
    <w:rsid w:val="00793C72"/>
    <w:rsid w:val="00794C1B"/>
    <w:rsid w:val="007C07A7"/>
    <w:rsid w:val="007D1243"/>
    <w:rsid w:val="007D3131"/>
    <w:rsid w:val="007D3135"/>
    <w:rsid w:val="007E0E64"/>
    <w:rsid w:val="007F1A85"/>
    <w:rsid w:val="00804A18"/>
    <w:rsid w:val="00826E72"/>
    <w:rsid w:val="00830C4F"/>
    <w:rsid w:val="008473D2"/>
    <w:rsid w:val="00856609"/>
    <w:rsid w:val="008669DD"/>
    <w:rsid w:val="00890054"/>
    <w:rsid w:val="008A5523"/>
    <w:rsid w:val="008A66D0"/>
    <w:rsid w:val="008B66FC"/>
    <w:rsid w:val="008D46A5"/>
    <w:rsid w:val="009047FB"/>
    <w:rsid w:val="0090517A"/>
    <w:rsid w:val="009067D2"/>
    <w:rsid w:val="00946130"/>
    <w:rsid w:val="00970D11"/>
    <w:rsid w:val="009B6823"/>
    <w:rsid w:val="009B7DFA"/>
    <w:rsid w:val="009D08BB"/>
    <w:rsid w:val="009D7833"/>
    <w:rsid w:val="009F473B"/>
    <w:rsid w:val="00A11494"/>
    <w:rsid w:val="00A73E0A"/>
    <w:rsid w:val="00AA6D6E"/>
    <w:rsid w:val="00AB041D"/>
    <w:rsid w:val="00AB1CD5"/>
    <w:rsid w:val="00AB3346"/>
    <w:rsid w:val="00AC11E6"/>
    <w:rsid w:val="00AE088E"/>
    <w:rsid w:val="00AE2F26"/>
    <w:rsid w:val="00B25BE6"/>
    <w:rsid w:val="00B47671"/>
    <w:rsid w:val="00B83A47"/>
    <w:rsid w:val="00BD1578"/>
    <w:rsid w:val="00BD29DC"/>
    <w:rsid w:val="00BD7AFF"/>
    <w:rsid w:val="00C0699C"/>
    <w:rsid w:val="00C24843"/>
    <w:rsid w:val="00CA3318"/>
    <w:rsid w:val="00CA4037"/>
    <w:rsid w:val="00CB23D1"/>
    <w:rsid w:val="00CC06BA"/>
    <w:rsid w:val="00CC278E"/>
    <w:rsid w:val="00D007AB"/>
    <w:rsid w:val="00D348A0"/>
    <w:rsid w:val="00D41EDB"/>
    <w:rsid w:val="00D43DE8"/>
    <w:rsid w:val="00D76FB3"/>
    <w:rsid w:val="00D90BF3"/>
    <w:rsid w:val="00DA6A27"/>
    <w:rsid w:val="00DC70DB"/>
    <w:rsid w:val="00DD5500"/>
    <w:rsid w:val="00DE0557"/>
    <w:rsid w:val="00DE49D8"/>
    <w:rsid w:val="00DF00E6"/>
    <w:rsid w:val="00E171EF"/>
    <w:rsid w:val="00E20C32"/>
    <w:rsid w:val="00E375D3"/>
    <w:rsid w:val="00E72F12"/>
    <w:rsid w:val="00E86F13"/>
    <w:rsid w:val="00E931CD"/>
    <w:rsid w:val="00EA1E3E"/>
    <w:rsid w:val="00EB1495"/>
    <w:rsid w:val="00ED3659"/>
    <w:rsid w:val="00EE673E"/>
    <w:rsid w:val="00F044B7"/>
    <w:rsid w:val="00F42FD4"/>
    <w:rsid w:val="00F5455C"/>
    <w:rsid w:val="00F55CA9"/>
    <w:rsid w:val="00FD1227"/>
    <w:rsid w:val="00FD40DE"/>
    <w:rsid w:val="00FF4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C98C66D"/>
  <w15:chartTrackingRefBased/>
  <w15:docId w15:val="{48D90E0E-65C0-EC42-A0B1-2B32CB141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BR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pt-BR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23D1"/>
    <w:pPr>
      <w:keepNext/>
      <w:suppressAutoHyphens w:val="0"/>
      <w:spacing w:line="360" w:lineRule="auto"/>
      <w:outlineLvl w:val="0"/>
    </w:pPr>
    <w:rPr>
      <w:rFonts w:ascii="Cambria" w:hAnsi="Cambria"/>
      <w:b/>
      <w:bCs/>
      <w:kern w:val="32"/>
      <w:sz w:val="32"/>
      <w:szCs w:val="32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 w:cs="Wingdings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Fontepargpadro1">
    <w:name w:val="Fonte parág. padrão1"/>
  </w:style>
  <w:style w:type="paragraph" w:customStyle="1" w:styleId="Captulo">
    <w:name w:val="Capítulo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Title">
    <w:name w:val="Title"/>
    <w:basedOn w:val="Normal"/>
    <w:next w:val="Subtitle"/>
    <w:qFormat/>
    <w:pPr>
      <w:jc w:val="center"/>
    </w:pPr>
    <w:rPr>
      <w:rFonts w:ascii="Arial" w:hAnsi="Arial" w:cs="Arial"/>
      <w:b/>
      <w:bCs/>
      <w:sz w:val="22"/>
    </w:rPr>
  </w:style>
  <w:style w:type="paragraph" w:styleId="Subtitle">
    <w:name w:val="Subtitle"/>
    <w:basedOn w:val="Captulo"/>
    <w:next w:val="BodyText"/>
    <w:qFormat/>
    <w:pPr>
      <w:jc w:val="center"/>
    </w:pPr>
    <w:rPr>
      <w:i/>
      <w:iCs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rsid w:val="00F42FD4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F42FD4"/>
    <w:rPr>
      <w:rFonts w:ascii="Tahoma" w:hAnsi="Tahoma" w:cs="Tahoma"/>
      <w:sz w:val="16"/>
      <w:szCs w:val="16"/>
      <w:lang w:eastAsia="ar-SA"/>
    </w:rPr>
  </w:style>
  <w:style w:type="character" w:styleId="Emphasis">
    <w:name w:val="Emphasis"/>
    <w:uiPriority w:val="20"/>
    <w:qFormat/>
    <w:rsid w:val="00143A26"/>
    <w:rPr>
      <w:i/>
      <w:iCs/>
    </w:rPr>
  </w:style>
  <w:style w:type="character" w:customStyle="1" w:styleId="Heading1Char">
    <w:name w:val="Heading 1 Char"/>
    <w:link w:val="Heading1"/>
    <w:uiPriority w:val="9"/>
    <w:rsid w:val="00CB23D1"/>
    <w:rPr>
      <w:rFonts w:ascii="Cambria" w:hAnsi="Cambria"/>
      <w:b/>
      <w:bCs/>
      <w:kern w:val="32"/>
      <w:sz w:val="32"/>
      <w:szCs w:val="32"/>
      <w:lang w:val="pt-BR" w:eastAsia="pt-BR"/>
    </w:rPr>
  </w:style>
  <w:style w:type="paragraph" w:styleId="Header">
    <w:name w:val="header"/>
    <w:basedOn w:val="Normal"/>
    <w:link w:val="HeaderChar"/>
    <w:rsid w:val="005B09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B099B"/>
    <w:rPr>
      <w:sz w:val="24"/>
      <w:szCs w:val="24"/>
      <w:lang w:val="pt-BR" w:eastAsia="ar-SA"/>
    </w:rPr>
  </w:style>
  <w:style w:type="paragraph" w:styleId="Footer">
    <w:name w:val="footer"/>
    <w:basedOn w:val="Normal"/>
    <w:link w:val="FooterChar"/>
    <w:rsid w:val="005B099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B099B"/>
    <w:rPr>
      <w:sz w:val="24"/>
      <w:szCs w:val="24"/>
      <w:lang w:val="pt-BR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icrosoft Office User</cp:lastModifiedBy>
  <cp:revision>9</cp:revision>
  <cp:lastPrinted>2018-08-01T15:34:00Z</cp:lastPrinted>
  <dcterms:created xsi:type="dcterms:W3CDTF">2026-04-15T13:26:00Z</dcterms:created>
  <dcterms:modified xsi:type="dcterms:W3CDTF">2026-04-15T18:16:00Z</dcterms:modified>
</cp:coreProperties>
</file>